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DeBelis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Belis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52 Bel Air Drive Glenview, IL, USA 60025-48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chel.debelis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4882121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i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4/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9/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